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6" w:name="X286b49df827fb7ebc59343e481e5a96d9d9139f"/>
    <w:p>
      <w:pPr>
        <w:pStyle w:val="Heading1"/>
      </w:pPr>
      <w:r>
        <w:t xml:space="preserve">Internship Application Letter for Computer Engineer Position</w:t>
      </w:r>
    </w:p>
    <w:p>
      <w:pPr>
        <w:pStyle w:val="FirstParagraph"/>
      </w:pPr>
      <w:r>
        <w:t xml:space="preserve">Date: October 26, 2023</w:t>
      </w:r>
    </w:p>
    <w:p>
      <w:pPr>
        <w:pStyle w:val="BodyText"/>
      </w:pPr>
      <w:r>
        <w:t xml:space="preserve">Dear Hiring Manager,</w:t>
      </w:r>
    </w:p>
    <w:bookmarkStart w:id="20" w:name="introduction-and-academic-foundation"/>
    <w:p>
      <w:pPr>
        <w:pStyle w:val="Heading2"/>
      </w:pPr>
      <w:r>
        <w:t xml:space="preserve">Introduction and Academic Foundation</w:t>
      </w:r>
    </w:p>
    <w:p>
      <w:pPr>
        <w:pStyle w:val="FirstParagraph"/>
      </w:pPr>
      <w:r>
        <w:t xml:space="preserve">I am writing to express my enthusiastic application for the Computer Engineering Internship position at your esteemed organization in Argentina Córdoba. As a final-year Computer Engineering student at the Universidad Nacional de Córdoba (UNC), I have developed a robust academic foundation and practical skills aligned with the technological landscape of Argentina's second-largest city. My commitment to contributing to Córdoba's burgeoning tech ecosystem has driven me to seek this opportunity, where I can apply my technical expertise while immersing myself in the innovative spirit of Argentina Córdoba.</w:t>
      </w:r>
    </w:p>
    <w:p>
      <w:pPr>
        <w:pStyle w:val="BodyText"/>
      </w:pPr>
      <w:r>
        <w:t xml:space="preserve">Throughout my undergraduate studies at UNC, I have focused on core computer engineering disciplines including algorithms, data structures, software development methodologies (Agile and Scrum), network security protocols, and embedded systems. My academic journey was deeply enriched by participating in the "Córdoba Tech Innovation Project" – a university initiative fostering collaboration between students and local tech companies. This experience allowed me to develop a mobile application for agricultural logistics that optimized supply chains for Córdoba-based agribusinesses, earning recognition at the 2023 Regional Technology Fair. This project underscored my ability to translate theoretical concepts into solutions addressing real-world challenges specific to Argentina Córdoba's economic landscape.</w:t>
      </w:r>
    </w:p>
    <w:bookmarkEnd w:id="20"/>
    <w:bookmarkStart w:id="21" w:name="Xcae8f4e75379f1ca59b4b5e458fa026cc32a2e2"/>
    <w:p>
      <w:pPr>
        <w:pStyle w:val="Heading2"/>
      </w:pPr>
      <w:r>
        <w:t xml:space="preserve">Technical Competencies and Relevant Projects</w:t>
      </w:r>
    </w:p>
    <w:p>
      <w:pPr>
        <w:pStyle w:val="FirstParagraph"/>
      </w:pPr>
      <w:r>
        <w:t xml:space="preserve">My technical proficiency spans multiple domains crucial for modern computer engineering roles. I possess advanced skills in Java, Python, and C++, with significant experience in full-stack development using the Spring Boot framework and React.js. I have also completed specialized coursework in cloud computing (AWS Certified Cloud Practitioner) and cybersecurity, directly addressing Argentina's growing demand for secure digital infrastructure. One project that exemplifies my capabilities was developing a real-time traffic monitoring system for Córdoba city using IoT sensors and machine learning algorithms – this solution reduced average commute times by 18% in its pilot phase across downtown sectors.</w:t>
      </w:r>
    </w:p>
    <w:p>
      <w:pPr>
        <w:pStyle w:val="BodyText"/>
      </w:pPr>
      <w:r>
        <w:t xml:space="preserve">Additionally, I have contributed to open-source projects hosted on GitHub, including optimizing database queries for the "Córdoba Digital Library" initiative. This project involved collaborating with municipal government teams to digitize historical records while ensuring data privacy compliance with Argentina's Ley de Protección de Datos Personales (Law 25.326). Through this experience, I developed strong communication skills in technical environments and gained insight into how technology implementations must consider local regulatory frameworks – a critical consideration for any Computer Engineer working in Argentina Córdoba.</w:t>
      </w:r>
    </w:p>
    <w:bookmarkEnd w:id="21"/>
    <w:bookmarkStart w:id="22" w:name="X2c53fab877229917eb479c39e4dccdbec494259"/>
    <w:p>
      <w:pPr>
        <w:pStyle w:val="Heading2"/>
      </w:pPr>
      <w:r>
        <w:t xml:space="preserve">Understanding of Argentina Córdoba's Tech Ecosystem</w:t>
      </w:r>
    </w:p>
    <w:p>
      <w:pPr>
        <w:pStyle w:val="FirstParagraph"/>
      </w:pPr>
      <w:r>
        <w:t xml:space="preserve">What particularly excites me about this internship opportunity is my deep appreciation for Argentina Córdoba's emerging technology sector. Having lived in Córdoba for four years, I've witnessed firsthand the transformation from a traditional industrial hub into a vibrant center of innovation. Companies like "Tecnópolis Córdoba," "Córdoba Tech Hub," and local startups such as "Gestión Digital" are driving this change, creating an environment where computer engineers can directly impact both business solutions and community development.</w:t>
      </w:r>
    </w:p>
    <w:p>
      <w:pPr>
        <w:pStyle w:val="BodyText"/>
      </w:pPr>
      <w:r>
        <w:t xml:space="preserve">I am particularly inspired by Córdoba's commitment to sustainable technology – the city recently launched its Smart City initiative, which aims to implement IoT networks for energy management across municipal buildings. As a future Computer Engineer, I am eager to contribute to such projects that align with Argentina's national goals of technological sovereignty (as outlined in the "Plan Estratégico de Ciencia y Tecnología 2021-2030"). My understanding of local challenges – from bridging the digital divide in rural Córdoba departments like Río Cuarto to developing affordable software for SMEs – ensures my work would be both technically sound and contextually relevant.</w:t>
      </w:r>
    </w:p>
    <w:bookmarkEnd w:id="22"/>
    <w:bookmarkStart w:id="23" w:name="Xa21a0c2ab9a869f0fd5ba3b185e6acc7bac2b34"/>
    <w:p>
      <w:pPr>
        <w:pStyle w:val="Heading2"/>
      </w:pPr>
      <w:r>
        <w:t xml:space="preserve">Personal Motivation and Cultural Alignment</w:t>
      </w:r>
    </w:p>
    <w:p>
      <w:pPr>
        <w:pStyle w:val="FirstParagraph"/>
      </w:pPr>
      <w:r>
        <w:t xml:space="preserve">My motivation for seeking this internship extends beyond professional development. Having grown up in Córdoba's vibrant academic community, I understand the cultural values that drive innovation here: collaborative problem-solving ("trabajo en equipo"), respect for technical excellence, and commitment to social impact – principles deeply embedded in Argentina's engineering tradition. I am particularly drawn to your company's reputation for mentoring young talent, as evidenced by your partnership with UNC's Engineering Career Development Center.</w:t>
      </w:r>
    </w:p>
    <w:p>
      <w:pPr>
        <w:pStyle w:val="BodyText"/>
      </w:pPr>
      <w:r>
        <w:t xml:space="preserve">I have actively engaged with the Córdoba tech community through volunteering at "Córdoba Code," a nonprofit teaching programming to underprivileged youth in Villa Allende. This experience taught me that successful technology implementation requires cultural sensitivity and community engagement – lessons I will bring to your organization. As an Argentine citizen fluent in Spanish (with professional English proficiency), I am well-positioned to bridge communication gaps between technical teams and local stakeholders across Argentina Córdoba.</w:t>
      </w:r>
    </w:p>
    <w:bookmarkEnd w:id="23"/>
    <w:bookmarkStart w:id="24" w:name="X62cbc536eb13c77c183cc60c07d2aaacf07275d"/>
    <w:p>
      <w:pPr>
        <w:pStyle w:val="Heading2"/>
      </w:pPr>
      <w:r>
        <w:t xml:space="preserve">Why This Internship Matters for My Development</w:t>
      </w:r>
    </w:p>
    <w:p>
      <w:pPr>
        <w:pStyle w:val="FirstParagraph"/>
      </w:pPr>
      <w:r>
        <w:t xml:space="preserve">This internship represents a critical next step in my journey to become a Computer Engineer who contributes meaningfully to Argentina's technological advancement. While UNC provides rigorous academic training, I recognize that practical experience with industry-standard tools and methodologies is essential. I am particularly eager to learn your team's approach to software development life cycles and how you integrate emerging technologies like AI/ML into solutions for the Argentine market.</w:t>
      </w:r>
    </w:p>
    <w:p>
      <w:pPr>
        <w:pStyle w:val="BodyText"/>
      </w:pPr>
      <w:r>
        <w:t xml:space="preserve">Moreover, working in Argentina Córdoba offers a unique opportunity to understand how global tech practices adapt to local contexts – from payment system integrations with Argentina's electronic funds transfer networks (PUNTO) to navigating cultural nuances in user experience design. I am committed to applying my skills while remaining open to learning from your experienced team, ensuring I grow as both a professional and a culturally aware Computer Engineer.</w:t>
      </w:r>
    </w:p>
    <w:bookmarkEnd w:id="24"/>
    <w:bookmarkStart w:id="25" w:name="conclusion-and-commitment"/>
    <w:p>
      <w:pPr>
        <w:pStyle w:val="Heading2"/>
      </w:pPr>
      <w:r>
        <w:t xml:space="preserve">Conclusion and Commitment</w:t>
      </w:r>
    </w:p>
    <w:p>
      <w:pPr>
        <w:pStyle w:val="FirstParagraph"/>
      </w:pPr>
      <w:r>
        <w:t xml:space="preserve">In closing, I am confident that my technical skills, academic background, and deep understanding of Argentina Córdoba's technological needs position me as a valuable asset to your internship program. I am eager to bring my passion for sustainable technology development and my commitment to community-driven innovation to your team. My goal is not merely to complete an internship but to contribute meaningfully from day one while growing into a Computer Engineer who embodies the best of Argentina's technological future.</w:t>
      </w:r>
    </w:p>
    <w:p>
      <w:pPr>
        <w:pStyle w:val="BodyText"/>
      </w:pPr>
      <w:r>
        <w:t xml:space="preserve">Thank you for considering my application as part of your Internship Application Letter process. I have attached my resume, academic transcripts, and a portfolio showcasing relevant projects for your review. I would welcome the opportunity to discuss how my skills align with your current projects during an interview at your convenience. Please feel free to contact me via email (j.martinez@email.com) or phone (+54 9 351 XXXXXXXX) to arrange a conversation.</w:t>
      </w:r>
    </w:p>
    <w:p>
      <w:pPr>
        <w:pStyle w:val="BodyText"/>
      </w:pPr>
      <w:r>
        <w:t xml:space="preserve">I look forward to contributing to the innovative spirit that defines Argentina Córdoba and advancing the next generation of technology solutions right here in our home city.</w:t>
      </w:r>
    </w:p>
    <w:bookmarkEnd w:id="25"/>
    <w:p>
      <w:pPr>
        <w:pStyle w:val="BodyText"/>
      </w:pPr>
      <w:r>
        <w:t xml:space="preserve">Sincerely,</w:t>
      </w:r>
    </w:p>
    <w:p>
      <w:pPr>
        <w:pStyle w:val="BodyText"/>
      </w:pPr>
      <w:r>
        <w:t xml:space="preserve">Juan Carlos Martínez</w:t>
      </w:r>
    </w:p>
    <w:p>
      <w:pPr>
        <w:pStyle w:val="BodyText"/>
      </w:pPr>
      <w:r>
        <w:t xml:space="preserve">Computer Engineering Student</w:t>
      </w:r>
    </w:p>
    <w:p>
      <w:pPr>
        <w:pStyle w:val="BodyText"/>
      </w:pPr>
      <w:r>
        <w:t xml:space="preserve">Universidad Nacional de Córdoba (UNC)</w:t>
      </w:r>
    </w:p>
    <w:p>
      <w:pPr>
        <w:pStyle w:val="BodyText"/>
      </w:pPr>
      <w:r>
        <w:t xml:space="preserve">Email: j.martinez@email.com | Phone: +54 9 351 XXXXXXXX</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2T17:25:29Z</dcterms:created>
  <dcterms:modified xsi:type="dcterms:W3CDTF">2026-04-22T17:25:29Z</dcterms:modified>
</cp:coreProperties>
</file>

<file path=docProps/custom.xml><?xml version="1.0" encoding="utf-8"?>
<Properties xmlns="http://schemas.openxmlformats.org/officeDocument/2006/custom-properties" xmlns:vt="http://schemas.openxmlformats.org/officeDocument/2006/docPropsVTypes"/>
</file>